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1)</w:t>
      </w:r>
      <w:r>
        <w:t xml:space="preserve"> </w:t>
      </w:r>
      <w:r>
        <w:t xml:space="preserve">4.</w:t>
      </w:r>
      <w:r>
        <w:t xml:space="preserve"> </w:t>
      </w:r>
      <w:r>
        <w:t xml:space="preserve">การจัดเก็บเอกสารส่วนตัว</w:t>
      </w:r>
      <w:r>
        <w:t xml:space="preserve"> </w:t>
      </w:r>
      <w:r>
        <w:t xml:space="preserve">23</w:t>
      </w:r>
      <w:r>
        <w:t xml:space="preserve"> </w:t>
      </w:r>
      <w:r>
        <w:t xml:space="preserve">มิ.ย.</w:t>
      </w:r>
      <w:r>
        <w:t xml:space="preserve"> </w:t>
      </w:r>
      <w:r>
        <w:t xml:space="preserve">64</w:t>
      </w:r>
      <w:r>
        <w:t xml:space="preserve"> </w:t>
      </w:r>
      <w:r>
        <w:t xml:space="preserve">(มีใบงาน</w:t>
      </w:r>
      <w:r>
        <w:t xml:space="preserve"> </w:t>
      </w:r>
      <w:r>
        <w:t xml:space="preserve">และใบความรู้)</w:t>
      </w:r>
      <w:r>
        <w:t xml:space="preserve"> </w:t>
      </w:r>
      <w:r>
        <w:t xml:space="preserve">ปลา</w:t>
      </w:r>
      <w:r>
        <w:t xml:space="preserve"> </w:t>
      </w:r>
      <w:r>
        <w:t xml:space="preserve">ภูมิ</w:t>
      </w:r>
      <w:r>
        <w:t xml:space="preserve"> </w:t>
      </w:r>
      <w:r>
        <w:t xml:space="preserve">ฟารุต</w:t>
      </w:r>
    </w:p>
    <w:p>
      <w:pPr>
        <w:pStyle w:val="Date"/>
      </w:pPr>
      <w:r>
        <w:t xml:space="preserve">วันพฤหัสบดีที่</w:t>
      </w:r>
      <w:r>
        <w:t xml:space="preserve"> </w:t>
      </w:r>
      <w:r>
        <w:t xml:space="preserve">15</w:t>
      </w:r>
      <w:r>
        <w:t xml:space="preserve"> </w:t>
      </w:r>
      <w:r>
        <w:t xml:space="preserve">กันย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สุนทรี) สวัสดีค่ะ คุณครูปลายทาง และนักเรียนปลายทางทุกคนนะคะ วิชาการงานอาชีพ ชั้นประถมศึกษาคุณครูสุนทรี และ…</w:t>
      </w:r>
    </w:p>
    <w:p>
      <w:pPr>
        <w:pStyle w:val="BodyText"/>
      </w:pPr>
      <w:r>
        <w:t xml:space="preserve">(คุณครูณัฐทิยา) และคุณครู ณัฐทิยา เนียมสะอาด หรือว่าครูฝ้ายนะคะ ครุนกคะ วันนี้เราจะมาเรียนกันในเรื่องอะไร แล้วเรมีตคะ คุณครูนก กันเลยดีกว่าค่ะ นักเรียนจะต้องสามารถอธิบายวิธีการจักชนั่นเองค่ะ ของที่ 2 ล่ะคะ นะคะ สามารถเขียนวิธีการจัดเก็บเอกสารส่วนตัวได้ค่ะ ในเรื่องของการทำงานนั่นเองค่ะคุณครูมีคำถามมาใหันักเรียน ได้ฝึกคิดกันค่ะ พร้อมหรือยังคะ ตอนนี้ใครที่ยังไม่พร้อม ปรบมือ 1 ครั้งสิคะ ตบมรือ 2 ครั้งค่ะ เยี่ยมากค่ะ ตอนนี้นั่งตัวตรงนะคะ พร้อมที่จะฟังคำถามหรือยัง ไปที่คำถามเลยค่ะ นักเรียนมีเอกสารส่วนตัวอะไรบ้างนักเรียนมีเอกสารส่วนตัวอะไรบ้าง นึกเลยค่ะ ปุ๊บ เพื่อนอาจจะเอาคำตอบของเราไปค่ะ เราเก็บไว้ก่อนค่ะ นึกออกไหมคะ ลองกระซิบบอกเพื่อนข้าง ๆ ขออย่างเดียวพอนะคะบอกเพื่อนข้าง ๆ อย่างเดียวพอค่ะ แล้วเพื่อนก็บอกเราค่ะ อย่างเดียวนะคะ ใครยังไม่บอกเพื่อน ช่วยเพื่อนนิดหนึ่งนะคะ ใครบอกครบแล้ว นั่งตัวตรงกอดอกไว้เลยค่ะ ได้หรือยังคะเดี๋ยวรออีก 2 คนนะคะ เยี่ยมมากค่ะ บอกเรียบร้อยแล้วใช่ไหมคะ คุณครูฝ้ายคะ</w:t>
      </w:r>
    </w:p>
    <w:p>
      <w:pPr>
        <w:pStyle w:val="BodyText"/>
      </w:pPr>
      <w:r>
        <w:t xml:space="preserve">(คุณครูณัฐทิยา) คะ คุณครูนก คุณครูนกขอ 1 อย่างพอนะคะ</w:t>
      </w:r>
    </w:p>
    <w:p>
      <w:pPr>
        <w:pStyle w:val="BodyText"/>
      </w:pPr>
      <w:r>
        <w:t xml:space="preserve">(คุณครูณัฐทิยา) สำหรับคุรครูฝ้ายนะคะใกล้ตัวเลยค่ะ ก็จะมี</w:t>
      </w:r>
    </w:p>
    <w:p>
      <w:pPr>
        <w:pStyle w:val="BodyText"/>
      </w:pPr>
      <w:r>
        <w:t xml:space="preserve">(คุณครูสุนทรี) แล้วเด็ก ๆ ล่ะคะ บอกอะไรเพื่อนไปบ้าง อย่าแย่งกันตอบนะคะ ใครจะตอบก่อนให้ยกมือขวาขึ้น คุณครูปลายทางคะ ลองสำรวจคำตอบของเด็ก ๆ ค่ะ ว่าใช่เอกสารส่วนตัวหรือไม่ ถ้าเด็กตอบผนะคะ ได้ทั้งหมดเลยค่ะ สิ่งที่เด็ก ๆ คิด อาจจะเป็นจดหมายที่เพื่อนเขียนมาให้เราเมื่อช่วงปิดเทอม ก็ถือว่าเอกสารส่วนตัวนะคะ ขอสัก 5 คู่ก็ได้ค่ะ คุณครูปลายทางช่วยนิดหนึ่งนะคะ เลยค่ะ เราจะไปข้อที่ 2 กันแล้วนะคะข้อที่ 2 แล้วนะคะ เอกสารส่วนตัวที่ควรจะนำที่จะนำติดตัวไปด้วย นักเรียนคิดว่าควรจะมีอะไรคะหมายถึงเวลาเราไปไหน ที่ควรจะนำไปด้วยมีอะไรบ้างคะ เวลานึกค่ะ คุณครูจะให้เวลา 30 วินาทนึกในใจแล้วเดี๋ยวค่อยบอกเพื่อนนะคะ นึกในใจนะคะลูก ยำค่ะ เเอกสารส่วนตัว ที่ควรนำติดตัวไปด้วยมีอะไรบ้างเยี่ยมมากค่ะ ตอนนี้นักเรียนบอกเพื่อนได้เลยค่ะ แล้วก็ฟังคำตอบของเพื่อน ผลัดกันบอกนะคะนะคะ พอแล้วค่ะ ใครที่ยังไม่ได้ตอบ พอก่อนค่ะ ครูฝ้ายคะ เอกสารส่วนตัวที่ควรนำติดตัวไปด้วยมีอะไรบ้างน่าจะมีอะไรบ้างคะ</w:t>
      </w:r>
    </w:p>
    <w:p>
      <w:pPr>
        <w:pStyle w:val="BodyText"/>
      </w:pPr>
      <w:r>
        <w:t xml:space="preserve">(คุณครูณัฐทิยา) ก้จะมีบัตรประชชที่นำติดตัวมาตลอดเลยก</w:t>
      </w:r>
    </w:p>
    <w:p>
      <w:pPr>
        <w:pStyle w:val="BodyText"/>
      </w:pPr>
      <w:r>
        <w:t xml:space="preserve">(คุณครูสุนทรี) แล้วเด็ก ๆ ล่ะคะ ได้คำตอบหรือไม่ ไม่ใช่ไม่ได้คำตอบแบบนี้ไม่เป็นไรนะคะ ไม่เป็นไรนะคะ เด็กบางคนอาจจะตอบอย่างอื่นก็ไก็ได้บางคนเอกสารส่วนตัวอาจจะเป็น อาจจะเป็น… เยี่ยมมากค่ะ บัตรประจำตัวห้องสมุดนั่นเอง ทำไมถึงต้องนำติดตัวมาด้วยคะ เพราะตอนกลางวันหนูจะมายืมห้องสมุดใช่ไหมคะ เยี่ยมค่ะ ต่อไปค่ะ แล้วนักเรียนเก็บบัตรประจำตัวนักเรียนไว้ที่ไหนคะ บัตรประจำตัวนักเรียน ก็คือจะเป็นเอกสารที่โรเรียนะคะ นักเรียนเก็บไว้ที่ไหนคะ นักเรียน ครุฝ้ายจะเก้บไว้ที่ไหนคะ</w:t>
      </w:r>
    </w:p>
    <w:p>
      <w:pPr>
        <w:pStyle w:val="BodyText"/>
      </w:pPr>
      <w:r>
        <w:t xml:space="preserve">(คุณครูณัฐทิยา) ก้คงต้องเก็นะคะ แล้วก็สามารถหยิบง่ายนะคะ เวเราจะนำมาโรงเรียนหรืออะไรอย่างนี้นะคะ เราก็จะหยิบออกมาได้ง่ายนะคะ เด็ก ๆ ล่ะคะ ได้คำตอบแบบนี้หรือไม่บัตรประจำตัวนักเรียนเราก็ต้อง แล้วเราจะเก็บไว้ที่บ้านได้ไหมคะ ถ้าเกิดว่าช่วงนั้นไม่มีอะไรเราจะเก็บไว้เหตุการณ์อะไร เราก็เก็บไว้ที่บ้านได้ แต่ถ้ามเราอาจจะต้องเดือดร้อยผู้ปกครอง ที่โรงเรียนนั่นเองนะคะ เราควรจะนำติดตัวมาด้วย ระมัดระวังด้วยนะคะ อย่าให้สูญหายล่ะวันนี้เราจะมาพูดถึง การจัดเก็บเอกสารส่วนตัวกันค่ะ ในเมื่อนักเรียนมีเอกสารส่วนตัวกันแล้ว ประจำชั้นมา ถูกต้องค่ะแล้วเจ้าเอกสารส่วนตัวนะคะ มันเป็นหลักฐานค่ะ ไว้อ้างอิงถึงส่วนบุคคล ไว่ในนั้นเกี่ยวกับบุคคล ทรัพย์สิน ที่คุณคตรูฝ้ายยกตัวอย่างมานั้นล่ะค่ะ บัตรประจำตัวประชาชน ซึ่งในบัตรประจำตัวประชาชนนะคะ ในสมัยก่อน คุณครูค่ะ เวลาเราจะทำบัตรประชาชนได้นี่ จะต้องมีอายุเครูฝ้าย นั่นเองนะคะ ถึงจะมีบัตรประชาชนได้ แต่ตอนนี้เท่าไรคะ</w:t>
      </w:r>
    </w:p>
    <w:p>
      <w:pPr>
        <w:pStyle w:val="BodyText"/>
      </w:pPr>
      <w:r>
        <w:t xml:space="preserve">(คุณครูณัฐทิยา) รู้สึกว่าตอนนี้ ว่าจะเป็น 7 ปี ขั้นไปนะคะ แล้วก็ไม่เกิน 70 ปี แล้วเด็ก ๆ ล่ะคะ อายุถึง 7 ปีแล้วหรือยัง ใครอายุ 7 ปีแล้วยกมือขึ้น คุณครูเชื่อว่านักเรียนต้องเอายุถึง 7 ปีแล้แล้วมีบัตรประจำตัสามารถให้คุณพ่อคุณแม่พาไปทำได้เลยนะคะ บัตรประจำตัวประชาชนนะคะ มีหลักฐานมต่าง ๆ เยอะแยะนะคะ ว่าในบัตรประจำตัวประชาชนมีข้อความอะไร นึกไว้ในใจได้เลยค่ะ ว่ามีอะไรอยู่บ้างนึกไว้ในใจก่อนนะคะ อย่าพึ่งตเจ้าเอกสารส่วนตัวนะคะครูฝ้าย เราจะแบ่งเป็น 2 ประเภทค่ะ เดี๋ยวเราไปดูที่ 1 กันเลยนะคะ ข้อที่ 1 นี้จะเป็นเอกสารส่วนตัวที่ต้อง ต่อการพกพา หรือสามารถพกพาติดตัวได้ค่ะ มีอะไรบ้างคะ เอกสารส่วนตัวที่ต้องพกตตัวที่ต้องพกติดตัวไปนักเรียนคิดว่า มีอะไรบ้างคะ นึกออกไหมคะ อย่างอื่นบ้างสิคะลูก บัตรประจำตัวห้องสมุด นึกค่ะนึก ใครนึกออกก่อนนะคะ คุณครูอนุญาตให้เพื่อน ๆ ทั้งห้องค่ะ ทั้งห้องปรบมือได้เลยค่ะ เยี่ยมมากค่ะ ได้กี่อย่างแล้วคะ ครูฝ้ายพอจะนึกออกไหมคะ ว่านอกจากบัตรประจำตัวประชาชน แล้วก็บัตรประจพำก้จะมีบัตรนักเรียนค่ะคุณครูนก</w:t>
      </w:r>
    </w:p>
    <w:p>
      <w:pPr>
        <w:pStyle w:val="BodyText"/>
      </w:pPr>
      <w:r>
        <w:t xml:space="preserve">(คุณครูสุนทรี) เยี่ยมมากค่ะ เราไปดูเฉลยกันเลยค่ะ</w:t>
      </w:r>
    </w:p>
    <w:p>
      <w:pPr>
        <w:pStyle w:val="BodyText"/>
      </w:pPr>
      <w:r>
        <w:t xml:space="preserve">(คุณครูสุนทรี) ใช่ค่ะ มีบัตรประชาชน บัตรโรงพยาบาล แสดงว่าเด็ก ๆ ของเราอาจจะร่างกายสุขภาพแข็งแรงดีเลยลืมนึก ถ้าไม่มีแสดงว่าเราไม่เคยไปโรงพยาบาล เราไม่เคยเจ็บป่วย</w:t>
      </w:r>
    </w:p>
    <w:p>
      <w:pPr>
        <w:pStyle w:val="BodyText"/>
      </w:pPr>
      <w:r>
        <w:t xml:space="preserve">(คุณครูณัฐทิยา) มีค่ะ เพราะว่าทุก ๆ ปีนะคะ ครูฝจะไปตรวจสุขภาพประจำปี ที่จะต้องมีบัตรโรงพยาบาลนะคะ ที่จะนำไปโรงพยาบาลได้ค่ะ หลายโรเรามีหลายใบได้ไหมคะ</w:t>
      </w:r>
    </w:p>
    <w:p>
      <w:pPr>
        <w:pStyle w:val="BodyText"/>
      </w:pPr>
      <w:r>
        <w:t xml:space="preserve">(คุณครูณัฐทิยา) บัตรประชาชนเรามร</w:t>
      </w:r>
    </w:p>
    <w:p>
      <w:pPr>
        <w:pStyle w:val="BodyText"/>
      </w:pPr>
      <w:r>
        <w:t xml:space="preserve">(คุณครูสุนทรี) ใช่ค่ะ</w:t>
      </w:r>
    </w:p>
    <w:p>
      <w:pPr>
        <w:pStyle w:val="BodyText"/>
      </w:pPr>
      <w:r>
        <w:t xml:space="preserve">(คุณครูณัฐทิยา) ฉะนั้น หายได้ไหมคะ</w:t>
      </w:r>
    </w:p>
    <w:p>
      <w:pPr>
        <w:pStyle w:val="BodyText"/>
      </w:pPr>
      <w:r>
        <w:t xml:space="preserve">(คุณครูสุนทรี) ไม่ได้ค่ ะที่อำเภอ หรือเทสบาลแต่ละที่นั่นเอง</w:t>
      </w:r>
    </w:p>
    <w:p>
      <w:pPr>
        <w:pStyle w:val="BodyText"/>
      </w:pPr>
      <w:r>
        <w:t xml:space="preserve">(คุณครูณัฐทิยา) ใช่แล้วค่ะ เจ้าบัตรที่คุณครูยกตัวอย่างเมื่อสักครู่นี้ จัดเก็บไว้ที่ไหนคะ ที่ไหนดีคะ เก็บไว้ในกระเป๋ากางเกง กระเป๋ากระโปรงเวลาเราไปวิ่งเล่น มันก็หล่นหาย หรืออาจจะหักได้ แล้วนักเรียนจะเก็บไว้ไหนดีคะ ไปดูเฉลยค่ะเราควรจัดเก็บไว้ที่ไหน นะคะ เราควรจัดเก็บไว้ในกระเป๋าเงิน ในกระเป๋าเงินมีช่องที่ใส่เงิน ซึ่งสามารถให้นักเรียนนี่หยิบจับได้ง่าย เอาอออกมาง่ายนั่นเองค่ะครูนก</w:t>
      </w:r>
    </w:p>
    <w:p>
      <w:pPr>
        <w:pStyle w:val="BodyText"/>
      </w:pPr>
      <w:r>
        <w:t xml:space="preserve">(คุณครูสุนทรี) ซึ่งถ้าเราที่เราทำบัตรประชาชนเขาจะมีซองเล็ก ๆ ซองได้นะคะ เพื่อป้องกันการสุญหาย หรือว่าหักนั่นเองอย่างที่ 2 ว่าอย่างไรคะครูฝ้าย .</w:t>
      </w:r>
    </w:p>
    <w:p>
      <w:pPr>
        <w:pStyle w:val="BodyText"/>
      </w:pPr>
      <w:r>
        <w:t xml:space="preserve">(คุณครูณัฐทิยา) สำหรับหัวข้อที่ 2 นะคะ เอกสารส่วนตัวที่ใช้เป็นครั้งคราว ที่ใช้เป้นครั้งคราวนั้น มีอะไรบ้างเป็นอย่างไรคะ ใช้เป็นครั้งคตจะใช้เป็นครั้ง ๆ ครั้งคราวหรือมีความจำเป็นที่จะใช้เอกสารนั้น ๆ บ่อยนั่นเอง</w:t>
      </w:r>
    </w:p>
    <w:p>
      <w:pPr>
        <w:pStyle w:val="BodyText"/>
      </w:pPr>
      <w:r>
        <w:t xml:space="preserve">(คุณครูณัฐทิยา) ใช่แล้วค่ะ</w:t>
      </w:r>
    </w:p>
    <w:p>
      <w:pPr>
        <w:pStyle w:val="BodyText"/>
      </w:pPr>
      <w:r>
        <w:t xml:space="preserve">(คุณครูสุนทรี) นะคะ คืออาจจะนาน ๆ ใช้ที่ แล้วค่อยพกติดตัว คือ ไม่พกติดตัวมาตลอด พอจะนึกออกไหมคะ นึกออกไหมคะอย่างเช่น อะไรนะคะ ถูกต้องค่ะ ใบประกาศของเด็ก ๆ ได้ใบประกาศมา นักเรียนไม่ต้องพกติดตัว เราได้มา เราได้มา ไม่ต้องนักเรียน อาจจะใส่ซองหรืออาจจะใส่กรอบรูปที่บ้านไว้ก็ได้ อันนั้คือเอกสารส่วนตัว ไม่ต้องพกตลอดนั่นเอง แต่ถ้านักเรียนจะไปไหนหรือทางโรงเรียนอยากได้นักเรียน แล้ววิธีการจัดเก็บเอกสารแบบนี้ ควรจะเก็บไว้ที่ไหนคะ เก็บไว้ไหนคะ กระเป่าสตางค์ ถ้าเราจะเก็็เราต้องพับ เอกสารอันนี้ก็ทำไมคะ ยับ เก่งค่ะ เก็บไว้ที่ซองนั่นเองนะคะ หรืออาจจะเป็นแฟ้มนะคะ ซึ่งเอกสารแบบนี้ที่ว่าไม่ต้องพกติดตัว ที่ว่าเดี๋ยว ๆ ๆ ๆ สูติบัตรสูติบัตร ใครรู้จักสูติบัตรบ้าง ต้องมีสูติบัตรนะคะ ลองปรึกษาเพื่อสิคะ ว่า รู้จักแค่วุฒิบัตร เกียตรบแล้วสูติบัตรคืออะไร ใครตอบได้ สูติบัตรคือ… ครูฝ้ายมีสูติบัตรไ</w:t>
      </w:r>
    </w:p>
    <w:p>
      <w:pPr>
        <w:pStyle w:val="BodyText"/>
      </w:pPr>
      <w:r>
        <w:t xml:space="preserve">(คุณครูณัฐทิยา) มีค่ะ คุณครูฝ้ายมีตั้งแต่ สูติบัตรนี้นะคะ เป็นเสมือนใบแจ้งเกิดของเรานะคะ ใช่ค่ะ สูติบัตร ถ้าเรายังไม่มีบัตรประชเราจะใช้ตัวนี้ค่ะ เพื่อแทนตัวเรา เราจะต้องพกสูติบัตร ใบขนาด A4 รุ่นเก่าค่ะ รุ่นคุรครูใหญ่กว่า A4พกไปไหนลำบากมากค่ะ เหลือใบเล็ก ๆ นักเรียนคะ ถ้าใครอายุครบ 7 ปีแล้ว บัตรสมุดบัญชีเงินฝากค่ะ มีกันหรือยังคะ สำหรับโรงเรียนวังไกลกังวลของเรา นักเรียนเพราะว่าของเรานั้นให้เด็ก ๆ รู้จักการออมค่ะครูฝ้าย</w:t>
      </w:r>
    </w:p>
    <w:p>
      <w:pPr>
        <w:pStyle w:val="BodyText"/>
      </w:pPr>
      <w:r>
        <w:t xml:space="preserve">(คุณครูณัฐทิยา) ค่ะ</w:t>
      </w:r>
    </w:p>
    <w:p>
      <w:pPr>
        <w:pStyle w:val="BodyText"/>
      </w:pPr>
      <w:r>
        <w:t xml:space="preserve">(คุณครูสุนทรี) โรงเรียชื่อว่าโรงเรียนธนาคารนั่นเองนะคะ สมุดรายงานผลการเรียนได้ตอนไหนคะ</w:t>
      </w:r>
    </w:p>
    <w:p>
      <w:pPr>
        <w:pStyle w:val="BodyText"/>
      </w:pPr>
      <w:r>
        <w:t xml:space="preserve">(คุณครูณัฐทิยา) สำหรับสมุดรายงานผลการเรียนนเรียนเสร็จแล้วนะคะ ก็จะมีการแจ้งเกรดเฉลี่ย ประถมนะคะ ก็จะได้รับปี 1 1 ครั้งนั่นเอซึ่งในภาคเรียนที่ 1 เราจะแจ้งแค่เกรด ขอภัยค่ะ เราจะได้เป็นเกรดแล้วใช่ไหมคะ เกรด 4 เกรด 3 เกรด 2 เกรด 1 ใครได้เกรทุกวิชายกมือหน่อยค่ะ ปรบมือให้ค่ะ เก่งมากค่ะ ยากมากค่ะ 4 นี่ได้มาอย่างไรคะ วิธีการจัดเก็บค่ะ เราควรที่จะทำอย่างไรดีคะครูฝ้าย</w:t>
      </w:r>
    </w:p>
    <w:p>
      <w:pPr>
        <w:pStyle w:val="BodyText"/>
      </w:pPr>
      <w:r>
        <w:t xml:space="preserve">(คุณครูณัฐทิยา) สำหรับวิธีการจัดเก็บนะคะ นะคะ แลวก้เก็บไว่ในซองอกสาร หรือแฟแล้วนำไปจัดเก็บในตู้หรือในชั้น ก็คือขึ้นอยู่กับแต่ละบ้านด้วยนะคะ ว่าท่านเก็บไว้ไหน ให้เด็ก ๆ แล้ว บางคนอาจจะเก็บใส่ซองไว้ รวมกันนะคะ หรือทางบ้าน นะคะ ซึางคุณครูก็ได้แยกแฟ้มให้ลูก ๆ เช่นกันค่ะ ประโยชน์ของการจัดเก็บเอกสารนะคะ ถ้านักเรียนเก็บถูกวิธีมันจะมีประโยข้อที่ 1 ว่าอย่างไรคะครูฝ้าย</w:t>
      </w:r>
    </w:p>
    <w:p>
      <w:pPr>
        <w:pStyle w:val="BodyText"/>
      </w:pPr>
      <w:r>
        <w:t xml:space="preserve">(คุณครูณัฐทิยา) ข้อที่ 1 นะคะ นั่นเอง นั่นหมายความว่าเมื่อเราเก็บเสามารถที่จะหยิบมาใช้งานแล้วเวลาหา</w:t>
      </w:r>
    </w:p>
    <w:p>
      <w:pPr>
        <w:pStyle w:val="BodyText"/>
      </w:pPr>
      <w:r>
        <w:t xml:space="preserve">(คุณครูสุนทรี) พอเปิดมาก็จะเจอเลยใช่ไหมคะ</w:t>
      </w:r>
    </w:p>
    <w:p>
      <w:pPr>
        <w:pStyle w:val="BodyText"/>
      </w:pPr>
      <w:r>
        <w:t xml:space="preserve">(คุณครูณัฐทิยา) ใช่แล้วค่ะ</w:t>
      </w:r>
    </w:p>
    <w:p>
      <w:pPr>
        <w:pStyle w:val="BodyText"/>
      </w:pPr>
      <w:r>
        <w:t xml:space="preserve">(คุณครูสุนทรี) ข้อที่ 2 นะคะ ไม่สูยหายนั่นเองนะคะ เพราะว่าเมื่อเราเก้บเรียบร้อยเปิดเอ๊ะอะไรหายไปเราจะรู้ได้ทันทีเลยค่ะ</w:t>
      </w:r>
    </w:p>
    <w:p>
      <w:pPr>
        <w:pStyle w:val="BodyText"/>
      </w:pPr>
      <w:r>
        <w:t xml:space="preserve">(คุณครูณัฐทิยา) สำหรับข้อที่ 3 นะคะ ค้นหาได้ง่าย แล้วก็หยิบใช้สะดวกค่ะ นั่นเองค่ะ ไม่ว่ามันจะอยู่ตรงไหน เราก้จะสามารถจำได้ว่าเอ๊ะ อยู่ตรงนนี้นั้นเอง ที่ต้องการใช้นั่นเองค่ะ หาได้สะดวกไหม ค้นหาได้ง่ายไหม พอแล้วหรือยังถ้ายังไม่เป็นระเบียบ แนะนำได้ค่ะ คุณครูจะเอามาทบทวนอีกรอบค่ะ ตอนนี้ค่ะ เดี๋ยวคุณครูจะแนะนำวิธีก่อนนะคะเด็ก ๆ ตอบคุณครูปลายทางว่า</w:t>
      </w:r>
    </w:p>
    <w:p>
      <w:pPr>
        <w:pStyle w:val="BodyText"/>
      </w:pPr>
      <w:r>
        <w:t xml:space="preserve">(คุณครูณัฐทิยา) สำหรับบทบาทของคุณครูปลายทางนะคะ ข้อที่ 1 นะคะ สำหรับข้อที่ 2 นะคะคุณครูนก ให้คุนะคะช่วยให้คำปรึกษา เด็ก ๆ ช่วยทำกิจกรรมค่ะ สำหรับบทบามของเด็ก ๆ ค่ะ เด็ก ๆ ก็จะได้มบงานนะคะ คำชี้แจง เรื่องของการจัดเก็บค่ะ อย่างเช่น สมุดธนาคารจะเก็ยไว้ที่ไหน เก็บไว้ที่ไหนนะคะ คุณครูจะพักไว้ตรงนี้ก่อนนะคะ เดี๋ยวคุณครูสาธิตเสร็จ ลงมือปฏิบัตรได้เลยนะคะ เพราะถ้าเกิดนักเรียนปฏิบัติ ไปดูเลยค่ะ ตรงนี้นะะค คือ เอกสารส่วนตัวนั่นเองค่ะ ที่จะไปเอาของคนอื่นได้ค่ะ นี่ก็เป็นเอกสารของลูกคุณครูนั้นเอง เรียบร้อยนั่นเองนะคะ ไปดูที่บัตรกันก่อนดีกว่าค่ะ ก้จะมีบัตรประจำตัวนักเรียนค่ะ เห็นไหมคนะคะ อันนี้จะเป็นบัตรประจำตัว สำหรับถ้าเกิดอยู่มัธยมแล้วจะได้เป็นบัตรแข็งค่ะ ของทางโรงเรียนวังนะคะ ก้จะเป็นบัตรซึ่งบัตรรับส่งนักเรียน ให้ดูว่าผู้ปกครองที่จะมารับน้องได้มีใครบ้างนะคะ ไม่มีตรงตามนี้ ทางโรงเรียนของเรานะคะ กก้จะไม่ปล่อยให้เด็กไปนั่นเองนะคะ เพราะอาจจะเกิดข้อผิดพลาด อย่างเช่น บางคนทะเลาะกับที่บ้าน มาลักพาตัวเด็ก ๆ ไปได้ ฉะนั้นทางโรงเรียนเราก็เลยมีวิธีการป้องกันแบบนี้ค่ะ บัตรต่อไปนะคะ บัตรประจำตัวโรงพยาบาล ซึ่งตัวคุณครูนะคะ ตัวคุณครูนะคะ ก็จะมีแบบนี้ค่ะของลูกคุณครูไม่มีบัตร เพราะว่าเดี๋ยวนี้โรงพยาบาลก็จะให้แจ้งชื่อนะคะ เป็นเฉพาะบางที่เท่านั้น แต่ถ้ามีไว้เราก็จะติดต่อได้สะดวกค่ะ เป็นบัตรห้องสมุดค่ะ บัตรห้องสมุดของเราก็จะไม่มีวันหมดอายุด้วยนะคะ ต่อไปค่ะ ครูถึงบอกว่าเอกสารส่วนตัวจำเป็น ซึ่งเวลาไปแข่งขัน ถ้าไม่มีบัตรประจำตัวแข้นะคะ หน้าไม่ตรงกับชื่อไม่ตรง เด็กก็ไม่สามารถเข้าไปแข่งขันได้นะคะ ต่อไปค่ะ ทางด้านนี้ จะเป็นในเรื่องของบัตรประจำตัว ซึ่งคนอื่น ๆ มีนะคะ น้องนั้นเมื่อเป็นนักกีฬาแข่งขันได้นั่นเองนะคะ เวลายื่นบัตรบัตรประชาชนนั่นเองนะคะ เวลาเก็บ เราก็ต้องเก้บใส่ในช่องนะคะ เสียบไปแบบนี้นะคะ ซึ่งนักเรียนเป็นเด็กก็พกมาแค่ 2 บัตร เกินไหมคะ เกินไหมคะลูกเกินปล่อยไว้แบบนี้ได้ไหมคะ ไม่ดีแน่เลย ด้านในนักเรียน กระเป่าสตางค์ก็จะมีซองค่ะ ซองที่เราได้จากบะตรประชาชนมานักเรียนอาจจะสำรวจบัตรประชาชน มีอยู่ก็ได้ เรามาดูกันค่ะ มีข้อมูลอะไรคะครูฝ้าย</w:t>
      </w:r>
    </w:p>
    <w:p>
      <w:pPr>
        <w:pStyle w:val="BodyText"/>
      </w:pPr>
      <w:r>
        <w:t xml:space="preserve">(คุณครูณัฐทิยา) สำหรับเจ้าบัตรนะคะ</w:t>
      </w:r>
    </w:p>
    <w:p>
      <w:pPr>
        <w:pStyle w:val="BodyText"/>
      </w:pPr>
      <w:r>
        <w:t xml:space="preserve">(คุณครูณัฐทิยา) ขอดูหน่อยค่ะ ใช่ค่ะ มีวัน เดือน ปีเกิด มีอะไรอีกรู้ไหมคะเลขบัตร 13 หลักนั่นเองค่ะ เป้นมานะคะจำได้ไหมเอ่ย ครูฝ้ายจำได้ไหมคะ มีอะไรอีกคะ มีที่อยู่ ที่อยู่ตามยบัตรปมีวันหมดอายุอันนี้ ไม่ค่อยบ้าเห่อค่ะ ส่วนพี่คนโตค่ะ ชุดชุดนักเรียน ขออนุญาตโรงเรียนออกไปทำบัตรประชาชนค่ะ หรือตัวคุณครูจะไปทำ เลือกเสื้อผ้าสีอะไรคะครูฝ้าย</w:t>
      </w:r>
    </w:p>
    <w:p>
      <w:pPr>
        <w:pStyle w:val="BodyText"/>
      </w:pPr>
      <w:r>
        <w:t xml:space="preserve">(คุณครูณัฐทิยา) เลือกสีเข็ม ๆ เลยค่ะ และเด็ก ๆ ล่ะคะ เลือกเสื้อผ้าแบบไหน มองดุจากรูปร่างหน้าตาแล้ว เชต้องแดงค่ะ</w:t>
      </w:r>
    </w:p>
    <w:p>
      <w:pPr>
        <w:pStyle w:val="BodyText"/>
      </w:pPr>
      <w:r>
        <w:t xml:space="preserve">(คุณครูณัฐทิยา) แดงไว้ก่อนใช่ไหมคะ บัตรประชาชนไม่ได้แข็งไม่ได้เป็นสมาร์ดการ์ดแบบนี้ นะคะ แล้วเคลือบพลาสติกอันนี้ตั้งแต่สมัย ไปทางนี้ค่ะ</w:t>
      </w:r>
    </w:p>
    <w:p>
      <w:pPr>
        <w:pStyle w:val="BodyText"/>
      </w:pPr>
      <w:r>
        <w:t xml:space="preserve">(คุณครูณัฐทิยา) สมัยเมื่อไรคะครูฝ้ายช่วยดูหน่อยค่ะ</w:t>
      </w:r>
    </w:p>
    <w:p>
      <w:pPr>
        <w:pStyle w:val="BodyText"/>
      </w:pPr>
      <w:r>
        <w:t xml:space="preserve">(คุณครูณัฐทิยา) 2536 ค่ะ นะคะ เกิดกันแล้วหรือยังคะ 2536 รุ่นแรกค่ะ เห็นไหมคะ อ่อนมาก ดูหน้าค่ะ ให้ดูที่นี่ที่เดียวนะคะ ขำ สวยขึ้นใช่ไหมคะ ที่มาของคำว่า ยิ่งแก่ยิ่งสวย เด็ก ๆ ก็ต้องเป็นเช่นนี้แน่ ๆ เลยค่ะ ในเรื่องของการเก็บใส่ซองบ้างค่ะ นี่ค่ะ สมุดธนาคารของวัง จะเป็นแบบนี้นะคะ เราร่วมกันธนาคาร ธกส. นะคะ เราก็เก็บใส่ซองพลาสติกค่ะ เมื่อเก็บใส่ซองนักเรียนอาจจะไปเก็บใส่แฟ้มเพื่อ</w:t>
      </w:r>
    </w:p>
    <w:p>
      <w:pPr>
        <w:pStyle w:val="BodyText"/>
      </w:pPr>
      <w:r>
        <w:t xml:space="preserve">(คุณครูณัฐทิยา) ใช่แล้วนะคะ</w:t>
      </w:r>
    </w:p>
    <w:p>
      <w:pPr>
        <w:pStyle w:val="BodyText"/>
      </w:pPr>
      <w:r>
        <w:t xml:space="preserve">(คุณครูสุนทรี) ทีนี้เรามาดูกันบ้าง เอกสารอะไรนอกจากที่เป็นบัตรแล้ว ที่อยู่มในแฟ้มค่ะครูฝ้ายช่วยเปิดนิดหนึ่งนะคะ มาช่วยตรงนี้ค่ะ นี้เป็นบัตรประชาชนนะคะ เราสามารถ ถ่ายเพียงด้านหน้าด้านเดียวได้นะคะ แล้วก็เขียนชื่อ ลงลายสำเนาถูกต้องไว้ ทำไมต้องขีดทับด้วย เพื่อป้องกัน ไม่ให้บัตรประชาชนั้นไปใช้ในกรีอื่นนะคะ ขีดทับนะคะ แล้วก็เขียนข้อความด้านในค่ะ ใช้เพื่อในการสมัครไปเรียนต่อ ที่โรงเรียนวังไกลกังวลแค่นั้น นำไปใช้ซื้อโทรศัพท์อีกได้ไหมนะคะ ต่อไปค่ะ อันนี้คือแฟ้มของ ลูกสาวครูนะคะ ครูก็จะให้น้องนั่นเองนะคะ ล่าสุดที่เอาไปใช้ก็คือตอนอยู่ ปหนูอยู่ ป. 3 ไปสอบ NT ต้องใช้เจ้าสำเนาบัตรประชาชนค่ะ นี่สูติบัตร สูติบัตรค่ะ ก้คือเราต้องให้บุคคลในบ้านคนเราต้องให้บุคคลในบ้านนะคะ หรือในครที่อำเภอนะคะ แจ้งวันเดือนปีเกิด กับผู้ปกครองนะคะ แล้วค่ะ ทางนี้ค่ะทะเบียนบ้านคุณถ่ายเฉพาะสำเนา และด้านที่มีชื่อของเรา แน่นะคะ เจ้าทเบียนบ้านต้องเก้บไนะคะ ส่วนเด็ก ๆ คุณพ่อคุณแม่ก็จะให้ เอาไปใช้ประโยชน์นั่นเองค่ะ อันนี้เอกสารส่วนตัวของน้องนั่นเองนะคะคลอดลูกมานะคะ คุณครูก็เก็ยหมดเลยค่ะ ค่าคลอด วันเดือนที่ลูกคลอด อันนี้เป็นอะไรคะ นะคะ สายรัดข้อมือเวลาเราอยู่โรงพยาบาล ข้อมื้อค่ะ เราก็จะมีแบบนี้ไว้</w:t>
      </w:r>
    </w:p>
    <w:p>
      <w:pPr>
        <w:pStyle w:val="BodyText"/>
      </w:pPr>
      <w:r>
        <w:t xml:space="preserve">(คุณครูณัฐทิยา) อันนี้คืออะไรคะครูนก ผลงานของน้องค่ะ ครูก็จให้น้องไว้ใช้ประโยชน์ของตนเองค่ะ ก็จะมีในเรื่องของใบประกาศต่าง ๆ ที่น้องได้นะคะ นี่คือผลการเรียนนะคะ ที่บอกไว้ ก็คือเก็บไว้เป็น… เก็บไว้เป็นปัจจุบันเลยนะคะ ค่ะ เอกสารส่วนตัวของเราคือ เราได้รับวัควีนครบแล้วไม่นะคะ ค่ะ ต่อไปค่ะ อันนี้คือนอกเหนือ เป็นงานกีฬาของน้นะคะ ถ้านักเรียนมี นักเรียนก็ต้องเก็บวันหนึ่งวันใด ยกแฟ้มไปได้เลยค่ะ นั่นเองค่ะ เห็นไหมคะว่าเก็บใส่ซองไม่ต้องพกติดตัวไปไหนนะคะ พอจะได้แล้วหรือยังคะ แค่นี้พอเห็นชัดเจนแล้วหรือยังคะ</w:t>
      </w:r>
    </w:p>
    <w:p>
      <w:pPr>
        <w:pStyle w:val="BodyText"/>
      </w:pPr>
      <w:r>
        <w:t xml:space="preserve">[เสียงดนตรี]</w:t>
      </w:r>
    </w:p>
    <w:p>
      <w:pPr>
        <w:pStyle w:val="BodyText"/>
      </w:pPr>
      <w:r>
        <w:t xml:space="preserve">(คุณครูณัฐทิยา) หมดเวลาสำหรับการทำกิจกรรม เดี๋ยวเรามาดูเฉลยเลยว่าจะตรงกับของเด็ก ๆ ไหมคะ สำหรับในข้อที่ 1 นะคะ นะคะ เอกสารก้คือสมุดบัญชีธเราจะจัดเก็บใส่ซองเอกสาร ก็คือลิ้นชักหรือที่บ้านนั่นเองค่ะ สำหรับในข้อที่ 2 จัดเก็บใส่กระเป๋าเงินนั่นเอง จคือ ข้อที่ 3 นะคะ เอกสารแสดงผลการเรียน การจัดเก็บก็จะเก็บในแผ้ม ก็จะได้แก่ ในลิ้นชักหรือที่บ้านนั่นเค่ะ สำหรับข้อที่ 4 นะคะ ข้อที่ 4 คือสูติบัตร การจัดเก็บคือเก็บใส่แฟ้มนะคะ สถานที่เก็บได้แก่ในลิ้นชักหรือที่บ้าน ไว้ที่บ้านนะคะ ในส่วนของข้อที่ 5 บัตรประชาชน การจัดเก็บคือ เกหสถานที่เก็บ พกติดตัวไปได้เลยนะคะเด็ก ๆ นั่นเอง ใบประกาศนียบัตร แฟ้มนะคะ สถานที่เก็บ หรือที่บ้านนั่นเองค่ะ ในส่วนของข้อที่ 8 บัตรห้องสมุด เงินนะคะ สถานที่เก็บ พกติดตัวนั่นเอและไปดูข้อสุดท้ายกันค่ะ การจัดเก็บนะคะ จะเก็บใส่กระเป๋า ซึ่งเป็นกระเป๋าใบเล็ก ๆ ติดตัวไปได้เลยค่ะ เดี๋ยวเรามาดูในส่วนของข้อข้างล่างนะคะ คือข้อ เป็นอย่างไร การจัดเก็บเอกสารส่วนตัวมีการจัดเก็บอย่างไร ได้ง่าย หยิบใช้ได้สะดวกและรวดเร็๋วซึ่งตรงนี้นะคะ นักเรียนสามารถ ในส่วนของข้อที่ 2 นะคะ เอกสารเป็นระเบียบเรียบร้อย นั่นเองค่ะ นะคะ นี่ก็คือเฉลยของกิจกกรมขอบคุณสำหรับเฉลย เรามาสรุปกันค่ะ เด็ก ๆ ลองสรุปได้ไหมคะ เราเรียนกันไปแล้วได้ความรูขอ 10 วินาทีค่ะพอแล้วค่ะ เยี่ยมมากค่ะ แสดงว่าวันนี้เด็ก ๆ ได้ความรู้ไปนะคะ เอกสารส่วนตัวนั้นนะคะ มีความทสำคัญมากนั่นเองนะคะฉะนั้นนักเรียนควรที่จะจัดเก็บ ด้วยนะคะ เพื่อที่จะป้องกันการสูญหาย จะให้เด็ก ๆ ทำอะไรกันบ้างคะ</w:t>
      </w:r>
    </w:p>
    <w:p>
      <w:pPr>
        <w:pStyle w:val="BodyText"/>
      </w:pPr>
      <w:r>
        <w:t xml:space="preserve">(คุณครูณัฐทิยา) สำหรับเตรียมเสื้อผ้ามาคนล่ะ 1 ชุด สามารถหาเสื้อผ้าที่มีที่บ้านมาคนละ 1 ชุดได้เลยค่ะ เสื้อยืด กระโปรง แล้วแต่นะคะ แล้วก็ขอฝากคุณครูนะคะ คุณครูปลายทาง ขอความอนุเคราะห์ด้วยนะคะ ดาวน์โหลดใบงานให้เด็ก ๆ ด้วยนะคะ dltv.ac.th สำหรับในวันนี้ค่ะ เรา 2 คนนะคะ ต้องขอจากเด็ก ๆ ไปก่อนนะคะ แล้วพบกันใหม่ในสัปดาห์หน้าค่ะ สวัสดีค่ะ</w:t>
      </w:r>
    </w:p>
    <w:p>
      <w:pPr>
        <w:pStyle w:val="BodyText"/>
      </w:pPr>
      <w:r>
        <w:t xml:space="preserve">[สิ้นสุดการถอดความ]</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การงานอาชีพ ป. 4 หน่วยที่ 1) 4. การจัดเก็บเอกสารส่วนตัว 23 มิ.ย. 64 (มีใบงาน และใบความรู้) ปลา ภูมิ ฟารุต</dc:title>
  <dc:creator/>
  <cp:keywords/>
  <dcterms:created xsi:type="dcterms:W3CDTF">2022-09-15T07:39:39Z</dcterms:created>
  <dcterms:modified xsi:type="dcterms:W3CDTF">2022-09-15T07: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กันยายน 2565 เวลา 13.00 น.</vt:lpwstr>
  </property>
  <property fmtid="{D5CDD505-2E9C-101B-9397-08002B2CF9AE}" pid="3" name="subtitle">
    <vt:lpwstr/>
  </property>
</Properties>
</file>